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4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บื้องต้นทางทีมได้ตั้งเวลาเปิดปปิด ตู้ kiosk ตามรายละเอียดที่แนบมาให้เรียบร้อยแล้ว และช่วงที่มีการโทรทดสอบตามช่วงเวลาที่แจ้งมา กรณีจะไม่ให้ข้อมูลการโทรทดสอบแสดงผลในสถิติ ให้ล่ามบันทึกข้อมูลสายที่เข้ามาทั้งหมดเป็นสายทดสอบเบื้องต้นทางทีมได้ตั้งเวลาเปิดปปิด ตู้ kiosk ตามรายละเอียดที่แนบมาให้เรียบร้อยแล้ว และช่วงที่มีการโทรทดสอบตามช่วงเวลาที่แจ้งมา กรณีจะไม่ให้ข้อมูลการโทรทดสอบแสดงผลในสถิติ ให้ล่ามบันทึกข้อมูลสายที่เข้ามาทั้งหมดเป็นสายทดสอบเบื้องต้นทางทีมได้ตั้งเวลาเปิดปปิด ตู้ kiosk ตามรายละเอียดที่แนบมาให้เรียบร้อยแล้ว เบื้องต้นทางทีมได้ตั้งเวลาเปิดปปิด ตู้ kiosk ตามรายละเอียดที่แนบมาให้เรียบร้อยแล้ว และช่วงที่มีการโทรทดสอบตามช่วงเวลาที่แจ้งมา กรณีจะไม่ให้ข้อมูลการโทรทดสอบแสดงผลในสถิติ ให้ล่ามบันทึกข้อมูลสายที่เข้ามาทั้งหมดเป็นสายทดสอบและช่วงที่มีการโทรทดสอบตามช่วงเวลาที่แจ้งมา กรณีจะไม่ให้ข้อมูลการโทรทดสอบแสดงผลในสถิติ ให้ล่ามบันทึกข้อมูลสายที่เข้ามาทั้งหมดเป็นสายทดสอบและช่วงที่มีการโทรทดสอบตามช่วงเวลาที่แจ้งมา กรณีจะไม่ให้ข้อมูลการโทรทดสอบแสดงผลในสถิติ ให้ล่ามบันทึกข้อมูลสายที่เข้ามาทั้งหมดเป็นสายทดสอบและช่วงที่มีการโทรทดสอบตามช่วงเวลาที่แจ้งมา กรณีจะไม่ให้ข้อมูลการโทรทดสอบแสดงผลในสถิติ ให้ล่ามบันทึกข้อมูลสายที่เข้ามาทั้งหมดเป็นสายทดสอบและช่วงที่มีการโทรทดสอบตามช่วงเวลาที่แจ้งมา กรณีจะไม่ให้ข้อมูลการโทรทดสอบแสดงผลในสถิติ ให้ล่ามบันทึกข้อมูลสายที่เข้ามาทั้งหมดเป็นสายทดสอบและช่วงที่มีการโทรทดสอบตามช่วงเวลาที่แจ้งมา กรณีจะไม่ให้ข้อมูลการโทรทดสอบแสดงผลในสถิติ ให้ล่ามบันทึกข้อมูลสายที่เข้ามาทั้งหมดเป็นสายทดสอบเบื้องต้นทางทีมได้ตั้งเวลาเปิดปปิด ตู้ kiosk ตามรายละเอียดที่แนบมาให้เรียบร้อยแล้ว เบื้องต้นทางทีมได้ตั้งเวลาเปิดปปิด ตู้ kiosk ตามรายละเอียดที่แนบมาให้เรียบร้อยแล้ว เบื้องต้นทางทีมได้ตั้งเวลาเปิดปปิด ตู้ kiosk ตามรายละเอียดที่แนบมาให้เรียบร้อยแล้ว เบื้องต้นทางทีมได้ตั้งเวลาเปิดปปิด ตู้ kiosk ตามรายละเอียดที่แนบมาให้เรียบร้อยแล้ว เบื้องต้นทางทีมได้ตั้งเวลาเปิดปปิด ตู้ kiosk ตามรายละเอียดที่แนบมาให้เรียบร้อยแล้ว เบื้องต้นทางทีมได้ตั้งเวลาเปิดปปิด ตู้ kiosk ตามรายละเอียดที่แนบมาให้เรียบร้อยแล้ว และช่วงที่มีการโทรทดสอบตามช่วงเวลาที่แจ้งมา กรณีจะไม่ให้ข้อมูลการโทรทดสอบแสดงผลในสถิติ ให้ล่ามบันทึกข้อมูลสายที่เข้ามาทั้งหมดเป็นสายทดสอบและช่วงที่มีการโทรทดสอบตามช่วงเวลาที่แจ้งมา กรณีจะไม่ให้ข้อมูลการโทรทดสอบแสดงผลในสถิติ ให้ล่ามบันทึกข้อมูลสายที่เข้ามาทั้งหมดเป็นสายทดสอบและช่วงที่มีการโทรทดสอบตามช่วงเวลาที่แจ้งมา กรณีจะไม่ให้ข้อมูลการโทรทดสอบแสดงผลในสถิติ ให้ล่ามบันทึกข้อมูลสายที่เข้ามาทั้งหมดเป็นสายทดสอบเบื้องต้นทางทีมได้ตั้งเวลาเปิดปปิด ตู้ kiosk ตามรายละเอียดที่แนบมาให้เรียบร้อยแล้ว เบื้องต้นทางทีมได้ตั้งเวลาเปิดปปิด ตู้ kiosk ตามรายละเอียดที่แนบมาให้เรียบร้อยแล้ว และช่วงที่มีการโทรทดสอบตามช่วงเวลาที่แจ้งมา กรณีจะไม่ให้ข้อมูลการโทรทดสอบแสดงผลในสถิติ ให้ล่ามบันทึกข้อมูลสายที่เข้ามาทั้งหมดเป็นสายทดสอ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2</dc:title>
  <dc:creator/>
  <cp:keywords/>
  <dcterms:created xsi:type="dcterms:W3CDTF">2025-07-24T08:30:58Z</dcterms:created>
  <dcterms:modified xsi:type="dcterms:W3CDTF">2025-07-24T08:3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4 กรกฎาคม 2568 เวลา 14.30 น.</vt:lpwstr>
  </property>
  <property fmtid="{D5CDD505-2E9C-101B-9397-08002B2CF9AE}" pid="3" name="subtitle">
    <vt:lpwstr/>
  </property>
</Properties>
</file>